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A9696C" w:rsidR="00F3409C" w:rsidTr="00285AFF" w14:paraId="493EACE5" w14:textId="77777777">
        <w:tc>
          <w:tcPr>
            <w:tcW w:w="2989" w:type="pct"/>
          </w:tcPr>
          <w:p w:rsidRPr="00A9696C" w:rsidR="00F3409C" w:rsidP="00285AFF" w:rsidRDefault="00F3409C" w14:paraId="6967FF33" w14:textId="77777777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Pr="00A9696C" w:rsidR="00F3409C" w:rsidP="00285AFF" w:rsidRDefault="00BB3881" w14:paraId="55B62F3A" w14:textId="28B366E1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AMCB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F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1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IIFRA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10</w:t>
            </w:r>
            <w:r w:rsidRPr="00A9696C" w:rsidR="00F3409C">
              <w:rPr>
                <w:rFonts w:asciiTheme="minorHAnsi" w:hAnsiTheme="minorHAnsi"/>
                <w:lang w:val="es-ES_tradnl"/>
              </w:rPr>
              <w:t xml:space="preserve"> — </w:t>
            </w:r>
            <w:r w:rsidRPr="00A9696C" w:rsidR="00045990">
              <w:rPr>
                <w:rFonts w:asciiTheme="minorHAnsi" w:hAnsiTheme="minorHAnsi"/>
                <w:lang w:val="es-ES_tradnl"/>
              </w:rPr>
              <w:t>NI/</w:t>
            </w:r>
            <w:r w:rsidRPr="00A9696C" w:rsidR="00F3409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Pr="00A9696C" w:rsidR="00F3409C" w:rsidTr="00285AFF" w14:paraId="566E01B4" w14:textId="77777777">
        <w:tc>
          <w:tcPr>
            <w:tcW w:w="2989" w:type="pct"/>
          </w:tcPr>
          <w:p w:rsidRPr="00A9696C" w:rsidR="00F3409C" w:rsidP="00285AFF" w:rsidRDefault="00F3409C" w14:paraId="047BAB75" w14:textId="77777777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Pr="00A9696C" w:rsidR="00F3409C" w:rsidP="004E1898" w:rsidRDefault="00F3409C" w14:paraId="176D47F3" w14:textId="4DFF8D07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563C79">
              <w:rPr>
                <w:rFonts w:asciiTheme="minorHAnsi" w:hAnsiTheme="minorHAnsi"/>
                <w:lang w:val="es-ES_tradnl"/>
              </w:rPr>
              <w:t>5</w:t>
            </w:r>
          </w:p>
        </w:tc>
      </w:tr>
      <w:tr w:rsidRPr="00BB3881" w:rsidR="00563C79" w:rsidTr="00285AFF" w14:paraId="358D8700" w14:textId="77777777">
        <w:tc>
          <w:tcPr>
            <w:tcW w:w="5000" w:type="pct"/>
            <w:gridSpan w:val="2"/>
          </w:tcPr>
          <w:p w:rsidRPr="00A9696C" w:rsidR="00563C79" w:rsidP="00563C79" w:rsidRDefault="00563C79" w14:paraId="55443AB8" w14:textId="269EF62E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A713A">
              <w:rPr>
                <w:rFonts w:asciiTheme="minorHAnsi" w:hAnsiTheme="minorHAnsi"/>
                <w:b/>
                <w:bCs/>
                <w:lang w:val="es-ES"/>
              </w:rPr>
              <w:t>Primera Reunión del Grupo de Tarea Gestión del Espacio Aéreo y Equilibrio de la Capacidad del Grupo de Trabajo de Norteamérica, Centroamérica y Caribe (NACC/</w:t>
            </w:r>
            <w:proofErr w:type="spellStart"/>
            <w:r w:rsidRPr="005A713A">
              <w:rPr>
                <w:rFonts w:asciiTheme="minorHAnsi" w:hAnsiTheme="minorHAnsi"/>
                <w:b/>
                <w:bCs/>
                <w:lang w:val="es-ES"/>
              </w:rPr>
              <w:t>WG</w:t>
            </w:r>
            <w:proofErr w:type="spellEnd"/>
            <w:r w:rsidRPr="005A713A">
              <w:rPr>
                <w:rFonts w:asciiTheme="minorHAnsi" w:hAnsiTheme="minorHAnsi"/>
                <w:b/>
                <w:bCs/>
                <w:lang w:val="es-ES"/>
              </w:rPr>
              <w:t>) y Décima Reunión del Equipo de Espacio Aéreo de Rutas Libres CANSO OACI IATA</w:t>
            </w:r>
            <w:r w:rsidRPr="00E95E3B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AMCB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1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CIIFRA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10</w:t>
            </w:r>
            <w:r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Pr="00563C79" w:rsidR="00563C79" w:rsidTr="00285AFF" w14:paraId="188D2124" w14:textId="77777777">
        <w:tc>
          <w:tcPr>
            <w:tcW w:w="5000" w:type="pct"/>
            <w:gridSpan w:val="2"/>
          </w:tcPr>
          <w:p w:rsidRPr="00A9696C" w:rsidR="00563C79" w:rsidP="00563C79" w:rsidRDefault="00563C79" w14:paraId="1180E2E5" w14:textId="14FB20E9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Ciudad de México, México, del 22 al 26 de septiembre de 2025</w:t>
            </w:r>
          </w:p>
        </w:tc>
      </w:tr>
      <w:tr w:rsidRPr="00563C79" w:rsidR="00F3409C" w:rsidTr="00285AFF" w14:paraId="3BEE8687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</w:tcPr>
          <w:p w:rsidRPr="00A9696C" w:rsidR="00F3409C" w:rsidP="00285AFF" w:rsidRDefault="00F3409C" w14:paraId="793D3386" w14:textId="77777777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:rsidR="00A9696C" w:rsidP="00F3409C" w:rsidRDefault="00A9696C" w14:paraId="48ABC3C8" w14:textId="77777777">
      <w:pPr>
        <w:rPr>
          <w:rFonts w:asciiTheme="minorHAnsi" w:hAnsiTheme="minorHAnsi"/>
          <w:lang w:val="es-ES_tradnl"/>
        </w:rPr>
      </w:pPr>
    </w:p>
    <w:p w:rsidRPr="00A9696C" w:rsidR="008C1749" w:rsidP="00F3409C" w:rsidRDefault="008C1749" w14:paraId="0082A83A" w14:textId="77777777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Pr="00A9696C" w:rsidR="00F3409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:rsidRPr="00A9696C" w:rsidR="00F3409C" w:rsidP="00F3409C" w:rsidRDefault="008C1749" w14:paraId="2F7C6102" w14:textId="77777777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Pr="00A9696C" w:rsidR="00F3409C">
        <w:rPr>
          <w:rFonts w:asciiTheme="minorHAnsi" w:hAnsiTheme="minorHAnsi"/>
          <w:b/>
          <w:lang w:val="es-ES_tradnl"/>
        </w:rPr>
        <w:t>:</w:t>
      </w:r>
      <w:r w:rsidRPr="00A9696C" w:rsidR="00F3409C">
        <w:rPr>
          <w:rFonts w:asciiTheme="minorHAnsi" w:hAnsiTheme="minorHAnsi"/>
          <w:b/>
          <w:lang w:val="es-ES_tradnl"/>
        </w:rPr>
        <w:tab/>
      </w:r>
    </w:p>
    <w:p w:rsidRPr="00A9696C" w:rsidR="00F3409C" w:rsidP="00F3409C" w:rsidRDefault="00F3409C" w14:paraId="51A25C73" w14:textId="77777777">
      <w:pPr>
        <w:ind w:left="2160" w:hanging="2160"/>
        <w:rPr>
          <w:rFonts w:asciiTheme="minorHAnsi" w:hAnsiTheme="minorHAnsi"/>
          <w:b/>
          <w:lang w:val="es-ES_tradnl"/>
        </w:rPr>
      </w:pPr>
    </w:p>
    <w:p w:rsidRPr="00A9696C" w:rsidR="00F3409C" w:rsidP="00F3409C" w:rsidRDefault="008C1749" w14:paraId="5CC17B22" w14:textId="77777777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Pr="00A9696C" w:rsidR="00045990">
        <w:rPr>
          <w:rFonts w:asciiTheme="minorHAnsi" w:hAnsiTheme="minorHAnsi"/>
          <w:b/>
          <w:lang w:val="es-ES_tradnl"/>
        </w:rPr>
        <w:t>INFORMACIÓN</w:t>
      </w:r>
    </w:p>
    <w:p w:rsidRPr="00A9696C" w:rsidR="00F3409C" w:rsidP="00F3409C" w:rsidRDefault="00F3409C" w14:paraId="059DB74C" w14:textId="77777777">
      <w:pPr>
        <w:jc w:val="center"/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0E8DA053" w14:textId="77777777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Pr="00A9696C" w:rsidR="008C1749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 w:rsidR="008C1749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:rsidRPr="00A9696C" w:rsidR="00F3409C" w:rsidP="00F3409C" w:rsidRDefault="00F3409C" w14:paraId="6A4C4F17" w14:textId="77777777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Pr="00BB3881" w:rsidR="003A0006" w:rsidTr="00AA50D3" w14:paraId="652CC9BD" w14:textId="77777777">
        <w:trPr>
          <w:jc w:val="center"/>
        </w:trPr>
        <w:tc>
          <w:tcPr>
            <w:tcW w:w="8424" w:type="dxa"/>
            <w:gridSpan w:val="2"/>
          </w:tcPr>
          <w:p w:rsidRPr="00E95E3B" w:rsidR="003A0006" w:rsidP="00AA50D3" w:rsidRDefault="003A0006" w14:paraId="0C831560" w14:textId="77777777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:rsidRPr="00E95E3B" w:rsidR="003A0006" w:rsidP="00AA50D3" w:rsidRDefault="003A0006" w14:paraId="1BD7CC8F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:rsidRPr="00E95E3B" w:rsidR="003A0006" w:rsidP="00AA50D3" w:rsidRDefault="003A0006" w14:paraId="40CF44C5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Pr="00E95E3B" w:rsidR="003A0006" w:rsidP="00AA50D3" w:rsidRDefault="003A0006" w14:paraId="6A8E0398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Pr="00FC6365" w:rsidR="003A0006" w:rsidTr="00AA50D3" w14:paraId="01344C6E" w14:textId="77777777">
        <w:trPr>
          <w:jc w:val="center"/>
        </w:trPr>
        <w:tc>
          <w:tcPr>
            <w:tcW w:w="1602" w:type="dxa"/>
          </w:tcPr>
          <w:p w:rsidRPr="00E95E3B" w:rsidR="003A0006" w:rsidP="00AA50D3" w:rsidRDefault="003A0006" w14:paraId="02444A9B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:rsidRPr="00E95E3B" w:rsidR="003A0006" w:rsidP="00AA50D3" w:rsidRDefault="003A0006" w14:paraId="10EEC1DA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:rsidRPr="00E95E3B" w:rsidR="003A0006" w:rsidP="00AA50D3" w:rsidRDefault="003A0006" w14:paraId="328F7BC0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:rsidRPr="00E95E3B" w:rsidR="003A0006" w:rsidP="00AA50D3" w:rsidRDefault="003A0006" w14:paraId="458B3E08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:rsidRPr="00E95E3B" w:rsidR="003A0006" w:rsidP="00AA50D3" w:rsidRDefault="003A0006" w14:paraId="09D7851D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:rsidRPr="00E95E3B" w:rsidR="003A0006" w:rsidP="00AA50D3" w:rsidRDefault="003A0006" w14:paraId="2C1A5299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:rsidRPr="00E95E3B" w:rsidR="003A0006" w:rsidP="00AA50D3" w:rsidRDefault="003A0006" w14:paraId="08DF7FBE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Pr="00E95E3B" w:rsidR="003A0006" w:rsidTr="00AA50D3" w14:paraId="3995FC40" w14:textId="77777777">
        <w:trPr>
          <w:jc w:val="center"/>
        </w:trPr>
        <w:tc>
          <w:tcPr>
            <w:tcW w:w="1602" w:type="dxa"/>
          </w:tcPr>
          <w:p w:rsidRPr="00E95E3B" w:rsidR="003A0006" w:rsidP="00AA50D3" w:rsidRDefault="003A0006" w14:paraId="4E64D879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:rsidRPr="00E95E3B" w:rsidR="003A0006" w:rsidP="00AA50D3" w:rsidRDefault="003A0006" w14:paraId="0DD182DC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:rsidRPr="00A9696C" w:rsidR="00F3409C" w:rsidP="00F3409C" w:rsidRDefault="00F3409C" w14:paraId="49FB0448" w14:textId="77777777">
      <w:pPr>
        <w:jc w:val="both"/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3DE0209D" w14:textId="77777777">
      <w:pPr>
        <w:jc w:val="both"/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5A4FF46F" w14:textId="77777777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Pr="00A9696C" w:rsidR="000F694F">
        <w:rPr>
          <w:rFonts w:asciiTheme="minorHAnsi" w:hAnsiTheme="minorHAnsi"/>
          <w:b/>
          <w:lang w:val="es-ES_tradnl"/>
        </w:rPr>
        <w:t>Introducción</w:t>
      </w:r>
    </w:p>
    <w:p w:rsidRPr="00A9696C" w:rsidR="00F3409C" w:rsidP="00F3409C" w:rsidRDefault="00F3409C" w14:paraId="48613884" w14:textId="77777777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:rsidRPr="00A9696C" w:rsidR="00F3409C" w:rsidP="5201D36B" w:rsidRDefault="00F3409C" w14:paraId="54C1F2E6" w14:textId="77777777">
      <w:pPr>
        <w:tabs>
          <w:tab w:val="left" w:pos="1440"/>
        </w:tabs>
        <w:jc w:val="both"/>
        <w:rPr>
          <w:rFonts w:ascii="Calibri" w:hAnsi="Calibri" w:asciiTheme="minorAscii" w:hAnsiTheme="minorAscii"/>
          <w:lang w:val="es-ES"/>
        </w:rPr>
      </w:pPr>
      <w:r w:rsidRPr="5201D36B" w:rsidR="00F3409C">
        <w:rPr>
          <w:rFonts w:ascii="Calibri" w:hAnsi="Calibri" w:asciiTheme="minorAscii" w:hAnsiTheme="minorAscii"/>
          <w:lang w:val="es-ES"/>
        </w:rPr>
        <w:t>1.1</w:t>
      </w:r>
      <w:r>
        <w:tab/>
      </w:r>
      <w:r w:rsidRPr="5201D36B" w:rsidR="00F3409C">
        <w:rPr>
          <w:rFonts w:ascii="Calibri" w:hAnsi="Calibri" w:asciiTheme="minorAscii" w:hAnsiTheme="minorAscii"/>
          <w:lang w:val="es-ES"/>
        </w:rPr>
        <w:t>Ff</w:t>
      </w:r>
    </w:p>
    <w:p w:rsidRPr="00A9696C" w:rsidR="00F3409C" w:rsidP="00F3409C" w:rsidRDefault="00F3409C" w14:paraId="2F903E51" w14:textId="77777777">
      <w:pPr>
        <w:rPr>
          <w:rFonts w:asciiTheme="minorHAnsi" w:hAnsiTheme="minorHAnsi"/>
          <w:lang w:val="es-ES_tradnl"/>
        </w:rPr>
      </w:pPr>
    </w:p>
    <w:p w:rsidR="5201D36B" w:rsidRDefault="5201D36B" w14:paraId="728FF02B" w14:textId="37458BAF">
      <w:r>
        <w:br w:type="page"/>
      </w:r>
    </w:p>
    <w:p w:rsidR="5201D36B" w:rsidRDefault="5201D36B" w14:paraId="2A4779AF" w14:textId="433D4FD6">
      <w:r>
        <w:br w:type="page"/>
      </w:r>
    </w:p>
    <w:p w:rsidRPr="00A9696C" w:rsidR="00F3409C" w:rsidP="00F3409C" w:rsidRDefault="00F3409C" w14:paraId="4BB37E52" w14:textId="77777777">
      <w:pPr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4001E1E9" w14:textId="77777777">
      <w:pPr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2344847C" w14:textId="77777777">
      <w:pPr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169B3E8C" w14:textId="77777777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:rsidRPr="00A9696C" w:rsidR="00F3409C" w:rsidP="00F3409C" w:rsidRDefault="00F3409C" w14:paraId="5CBB4EDC" w14:textId="77777777">
      <w:pPr>
        <w:jc w:val="center"/>
        <w:rPr>
          <w:rFonts w:asciiTheme="minorHAnsi" w:hAnsiTheme="minorHAnsi"/>
          <w:lang w:val="es-ES_tradnl"/>
        </w:rPr>
      </w:pPr>
    </w:p>
    <w:p w:rsidRPr="00A9696C" w:rsidR="00F3409C" w:rsidP="00F3409C" w:rsidRDefault="00F3409C" w14:paraId="18CD2B23" w14:textId="77777777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:rsidRPr="00A9696C" w:rsidR="00F3409C" w:rsidP="00F3409C" w:rsidRDefault="00F3409C" w14:paraId="11FC8FB2" w14:textId="77777777">
      <w:pPr>
        <w:jc w:val="center"/>
        <w:rPr>
          <w:rFonts w:asciiTheme="minorHAnsi" w:hAnsiTheme="minorHAnsi"/>
          <w:lang w:val="es-ES_tradnl"/>
        </w:rPr>
      </w:pPr>
    </w:p>
    <w:p w:rsidRPr="00A9696C" w:rsidR="00592C78" w:rsidP="00D433F2" w:rsidRDefault="00F3409C" w14:paraId="21215910" w14:textId="77777777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cs="Times New Roman" w:asciiTheme="minorHAnsi" w:hAnsiTheme="minorHAnsi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 w:rsidR="000F694F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cs="Times New Roman" w:asciiTheme="minorHAnsi" w:hAnsiTheme="minorHAnsi"/>
          <w:lang w:val="es-ES_tradnl"/>
        </w:rPr>
        <w:t>—</w:t>
      </w:r>
    </w:p>
    <w:sectPr w:rsidRPr="00A9696C" w:rsidR="00592C78" w:rsidSect="003D1A25">
      <w:headerReference w:type="even" r:id="rId11"/>
      <w:headerReference w:type="default" r:id="rId12"/>
      <w:headerReference w:type="first" r:id="rId13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94ED0" w:rsidP="00F3409C" w:rsidRDefault="00194ED0" w14:paraId="74B4E973" w14:textId="77777777">
      <w:r>
        <w:separator/>
      </w:r>
    </w:p>
  </w:endnote>
  <w:endnote w:type="continuationSeparator" w:id="0">
    <w:p w:rsidR="00194ED0" w:rsidP="00F3409C" w:rsidRDefault="00194ED0" w14:paraId="77CF73A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94ED0" w:rsidP="00F3409C" w:rsidRDefault="00194ED0" w14:paraId="3AA1FE48" w14:textId="77777777">
      <w:r>
        <w:separator/>
      </w:r>
    </w:p>
  </w:footnote>
  <w:footnote w:type="continuationSeparator" w:id="0">
    <w:p w:rsidR="00194ED0" w:rsidP="00F3409C" w:rsidRDefault="00194ED0" w14:paraId="1641E96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9696C" w:rsidR="00F92812" w:rsidP="00F47577" w:rsidRDefault="00BB3881" w14:paraId="02E24A78" w14:textId="4357013E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MCB/TF/1/CIIFRA/10</w:t>
    </w:r>
    <w:r w:rsidRPr="00A9696C" w:rsidR="004E373B">
      <w:rPr>
        <w:rFonts w:asciiTheme="minorHAnsi" w:hAnsiTheme="minorHAnsi"/>
        <w:lang w:val="fr-CA"/>
      </w:rPr>
      <w:t xml:space="preserve"> — </w:t>
    </w:r>
    <w:r w:rsidRPr="00A9696C" w:rsidR="00045990">
      <w:rPr>
        <w:rFonts w:asciiTheme="minorHAnsi" w:hAnsiTheme="minorHAnsi"/>
        <w:lang w:val="fr-CA"/>
      </w:rPr>
      <w:t>NI/</w:t>
    </w:r>
    <w:r w:rsidRPr="00A9696C" w:rsidR="004E373B">
      <w:rPr>
        <w:rFonts w:asciiTheme="minorHAnsi" w:hAnsiTheme="minorHAnsi"/>
        <w:lang w:val="fr-CA"/>
      </w:rPr>
      <w:t>**</w:t>
    </w:r>
  </w:p>
  <w:p w:rsidRPr="00A9696C" w:rsidR="00F92812" w:rsidP="00F47577" w:rsidRDefault="004E373B" w14:paraId="3E4F8575" w14:textId="777777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:rsidRPr="00A9696C" w:rsidR="00F92812" w:rsidRDefault="00F92812" w14:paraId="0BBFA543" w14:textId="777777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9696C" w:rsidR="00F92812" w:rsidP="00F47577" w:rsidRDefault="00BB3881" w14:paraId="252509D2" w14:textId="1581FED9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MCB/TF/1/CIIFRA/10</w:t>
    </w:r>
    <w:r w:rsidRPr="00A9696C" w:rsidR="004E373B">
      <w:rPr>
        <w:rFonts w:asciiTheme="minorHAnsi" w:hAnsiTheme="minorHAnsi"/>
        <w:lang w:val="fr-CA"/>
      </w:rPr>
      <w:t xml:space="preserve"> — </w:t>
    </w:r>
    <w:r w:rsidRPr="00A9696C" w:rsidR="00045990">
      <w:rPr>
        <w:rFonts w:asciiTheme="minorHAnsi" w:hAnsiTheme="minorHAnsi"/>
        <w:lang w:val="fr-CA"/>
      </w:rPr>
      <w:t>NI/</w:t>
    </w:r>
    <w:r w:rsidRPr="00A9696C" w:rsidR="004E373B">
      <w:rPr>
        <w:rFonts w:asciiTheme="minorHAnsi" w:hAnsiTheme="minorHAnsi"/>
        <w:lang w:val="fr-CA"/>
      </w:rPr>
      <w:t>**</w:t>
    </w:r>
  </w:p>
  <w:p w:rsidRPr="00A9696C" w:rsidR="00F92812" w:rsidP="00F47577" w:rsidRDefault="004E373B" w14:paraId="18F692A3" w14:textId="777777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:rsidRPr="00A9696C" w:rsidR="00F92812" w:rsidRDefault="00F92812" w14:paraId="4664266B" w14:textId="777777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F92812" w:rsidRDefault="00AE55C0" w14:paraId="4F602B14" w14:textId="77777777">
    <w:pPr>
      <w:pStyle w:val="Header"/>
    </w:pPr>
    <w:r>
      <w:rPr>
        <w:noProof/>
        <w:lang w:val="en-US"/>
      </w:rPr>
      <w:drawing>
        <wp:inline distT="0" distB="0" distL="0" distR="0" wp14:anchorId="40A13ABA" wp14:editId="0456CC50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409C" w:rsidRDefault="00F3409C" w14:paraId="37617D8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BB388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4ED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1D04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63C79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44062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388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A3CC3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2812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5201D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ABE01"/>
  <w15:docId w15:val="{F059B18C-3B7E-4801-AA9E-07BF5EB9F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cs="Times New Roman" w:eastAsiaTheme="minorHAns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3409C"/>
    <w:pPr>
      <w:jc w:val="left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HeaderChar" w:customStyle="1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8D354-AA56-4017-B105-16EC016C3D1A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04B2B06-8A12-46A5-8178-5833E81480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601A6-4997-49BE-A8BE-13990CDC93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3-0-NI.dotx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Riva-Palacio, Claudia</cp:lastModifiedBy>
  <cp:revision>2</cp:revision>
  <cp:lastPrinted>2014-01-09T17:37:00Z</cp:lastPrinted>
  <dcterms:created xsi:type="dcterms:W3CDTF">2025-06-05T14:54:00Z</dcterms:created>
  <dcterms:modified xsi:type="dcterms:W3CDTF">2025-06-05T14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